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45a31a</w:t>
        </w:r>
      </w:hyperlink>
      <w:r>
        <w:t xml:space="preserve"> </w:t>
      </w:r>
      <w:r>
        <w:t xml:space="preserve">on December 4,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metr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metr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This approach does not always yield optimal results tough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method involves conducting two scans sequentially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However,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must be reproducible and controlled.</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945a31a461af88f57aa2990ad15e540424c96eb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45a31a461af88f57aa2990ad15e540424c96eb1"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45a31a461af88f57aa2990ad15e540424c96eb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945a31a461af88f57aa2990ad15e540424c96eb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45a31a461af88f57aa2990ad15e540424c96eb1"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45a31a461af88f57aa2990ad15e540424c96eb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4T10:25:14Z</dcterms:created>
  <dcterms:modified xsi:type="dcterms:W3CDTF">2024-12-04T10: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